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01F4" w:rsidRPr="00965DFB" w:rsidRDefault="00EE01F4" w:rsidP="00EE01F4">
      <w:pPr>
        <w:spacing w:after="0" w:line="240" w:lineRule="auto"/>
        <w:jc w:val="both"/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</w:pPr>
      <w:bookmarkStart w:id="0" w:name="_GoBack"/>
      <w:bookmarkEnd w:id="0"/>
      <w:r w:rsidRPr="00965DFB">
        <w:rPr>
          <w:rFonts w:ascii="Times New Roman" w:hAnsi="Times New Roman" w:cs="Times New Roman"/>
          <w:color w:val="2F5496" w:themeColor="accent5" w:themeShade="BF"/>
          <w:sz w:val="28"/>
          <w:szCs w:val="28"/>
        </w:rPr>
        <w:t>Instructions for applicants filing an application</w:t>
      </w:r>
      <w:r w:rsidRPr="00965DFB">
        <w:rPr>
          <w:rFonts w:ascii="Times New Roman" w:hAnsi="Times New Roman" w:cs="Times New Roman"/>
          <w:b/>
          <w:color w:val="0070C0"/>
          <w:sz w:val="28"/>
          <w:szCs w:val="28"/>
        </w:rPr>
        <w:t xml:space="preserve"> </w:t>
      </w:r>
      <w:r w:rsidRPr="00965DFB">
        <w:rPr>
          <w:rFonts w:ascii="Times New Roman" w:hAnsi="Times New Roman" w:cs="Times New Roman"/>
          <w:color w:val="2F5496" w:themeColor="accent5" w:themeShade="BF"/>
          <w:sz w:val="28"/>
          <w:szCs w:val="28"/>
        </w:rPr>
        <w:t xml:space="preserve">for the recognition of a foreign professional qualification in line with the </w:t>
      </w:r>
      <w:r w:rsidRPr="00965DFB"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t>general system of recognition</w:t>
      </w:r>
      <w:r w:rsidRPr="00965DFB">
        <w:rPr>
          <w:rFonts w:ascii="Times New Roman" w:hAnsi="Times New Roman" w:cs="Times New Roman"/>
          <w:color w:val="2F5496" w:themeColor="accent5" w:themeShade="BF"/>
          <w:sz w:val="28"/>
          <w:szCs w:val="28"/>
        </w:rPr>
        <w:t xml:space="preserve"> </w:t>
      </w:r>
      <w:r w:rsidRPr="00965DFB"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t xml:space="preserve"> </w:t>
      </w:r>
    </w:p>
    <w:p w:rsidR="00EE01F4" w:rsidRPr="00965DFB" w:rsidRDefault="00EE01F4" w:rsidP="00EE01F4">
      <w:pPr>
        <w:spacing w:after="0" w:line="240" w:lineRule="auto"/>
        <w:jc w:val="both"/>
        <w:rPr>
          <w:rFonts w:ascii="Times New Roman" w:hAnsi="Times New Roman" w:cs="Times New Roman"/>
          <w:b/>
          <w:color w:val="7030A0"/>
          <w:sz w:val="28"/>
          <w:szCs w:val="28"/>
        </w:rPr>
      </w:pPr>
    </w:p>
    <w:p w:rsidR="00EE01F4" w:rsidRPr="00965DFB" w:rsidRDefault="00EE01F4" w:rsidP="00EE01F4">
      <w:pPr>
        <w:spacing w:after="0" w:line="240" w:lineRule="auto"/>
        <w:jc w:val="both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965DFB">
        <w:rPr>
          <w:rFonts w:ascii="Times New Roman" w:hAnsi="Times New Roman" w:cs="Times New Roman"/>
          <w:color w:val="FF0000"/>
          <w:sz w:val="24"/>
          <w:szCs w:val="24"/>
        </w:rPr>
        <w:t xml:space="preserve">The documents (evidence) enclosed with the application must be </w:t>
      </w:r>
      <w:r w:rsidRPr="00965DFB">
        <w:rPr>
          <w:rFonts w:ascii="Times New Roman" w:hAnsi="Times New Roman" w:cs="Times New Roman"/>
          <w:b/>
          <w:color w:val="FF0000"/>
          <w:sz w:val="24"/>
          <w:szCs w:val="24"/>
        </w:rPr>
        <w:t>originals</w:t>
      </w:r>
      <w:r w:rsidRPr="00965DFB">
        <w:rPr>
          <w:rFonts w:ascii="Times New Roman" w:hAnsi="Times New Roman" w:cs="Times New Roman"/>
          <w:color w:val="FF0000"/>
          <w:sz w:val="24"/>
          <w:szCs w:val="24"/>
        </w:rPr>
        <w:t xml:space="preserve"> or </w:t>
      </w:r>
      <w:r w:rsidRPr="00965DFB">
        <w:rPr>
          <w:rFonts w:ascii="Times New Roman" w:hAnsi="Times New Roman" w:cs="Times New Roman"/>
          <w:b/>
          <w:color w:val="FF0000"/>
          <w:sz w:val="24"/>
          <w:szCs w:val="24"/>
        </w:rPr>
        <w:t>certified copies</w:t>
      </w:r>
      <w:r w:rsidRPr="00965DFB">
        <w:rPr>
          <w:rFonts w:ascii="Times New Roman" w:hAnsi="Times New Roman" w:cs="Times New Roman"/>
          <w:color w:val="FF0000"/>
          <w:sz w:val="24"/>
          <w:szCs w:val="24"/>
        </w:rPr>
        <w:t xml:space="preserve">, or, if necessary, </w:t>
      </w:r>
      <w:r w:rsidRPr="00965DFB">
        <w:rPr>
          <w:rFonts w:ascii="Times New Roman" w:hAnsi="Times New Roman" w:cs="Times New Roman"/>
          <w:b/>
          <w:color w:val="FF0000"/>
          <w:sz w:val="24"/>
          <w:szCs w:val="24"/>
        </w:rPr>
        <w:t>certified translations of the documents into the Croatian language.</w:t>
      </w:r>
    </w:p>
    <w:p w:rsidR="00EE01F4" w:rsidRPr="00965DFB" w:rsidRDefault="00EE01F4" w:rsidP="00EE01F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00D1B" w:rsidRPr="00965DFB" w:rsidRDefault="00EE01F4" w:rsidP="00EE01F4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965DFB">
        <w:rPr>
          <w:rFonts w:ascii="Times New Roman" w:hAnsi="Times New Roman" w:cs="Times New Roman"/>
          <w:color w:val="FF0000"/>
          <w:sz w:val="24"/>
          <w:szCs w:val="24"/>
        </w:rPr>
        <w:t>Furthermore,</w:t>
      </w:r>
      <w:r w:rsidRPr="00965DFB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an </w:t>
      </w:r>
      <w:r w:rsidRPr="00965DFB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uncertified</w:t>
      </w:r>
      <w:r w:rsidRPr="00965DFB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copy of each submitted document </w:t>
      </w:r>
      <w:r w:rsidRPr="00965DFB">
        <w:rPr>
          <w:rFonts w:ascii="Times New Roman" w:hAnsi="Times New Roman" w:cs="Times New Roman"/>
          <w:color w:val="FF0000"/>
          <w:sz w:val="24"/>
          <w:szCs w:val="24"/>
        </w:rPr>
        <w:t>must be enclosed with the application form.</w:t>
      </w:r>
      <w:r w:rsidR="00200D1B" w:rsidRPr="00965DFB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:rsidR="00200D1B" w:rsidRPr="00965DFB" w:rsidRDefault="00200D1B" w:rsidP="00200D1B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:rsidR="00EE01F4" w:rsidRPr="00965DFB" w:rsidRDefault="00EE01F4" w:rsidP="00EE01F4">
      <w:pPr>
        <w:spacing w:after="0" w:line="240" w:lineRule="auto"/>
        <w:jc w:val="both"/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</w:pP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Notes:</w:t>
      </w:r>
    </w:p>
    <w:p w:rsidR="00EE01F4" w:rsidRPr="00965DFB" w:rsidRDefault="00EE01F4" w:rsidP="00EE01F4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E01F4" w:rsidRPr="00965DFB" w:rsidRDefault="00EE01F4" w:rsidP="00EE01F4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sz w:val="24"/>
          <w:szCs w:val="24"/>
        </w:rPr>
        <w:t xml:space="preserve">The translation into the Croatian language is made by a </w:t>
      </w:r>
      <w:r w:rsidRPr="00965DFB">
        <w:rPr>
          <w:rFonts w:ascii="Times New Roman" w:hAnsi="Times New Roman" w:cs="Times New Roman"/>
          <w:b/>
          <w:sz w:val="24"/>
          <w:szCs w:val="24"/>
        </w:rPr>
        <w:t>court interpreter</w:t>
      </w:r>
      <w:r w:rsidRPr="00965DFB">
        <w:rPr>
          <w:rFonts w:ascii="Times New Roman" w:hAnsi="Times New Roman" w:cs="Times New Roman"/>
          <w:sz w:val="24"/>
          <w:szCs w:val="24"/>
        </w:rPr>
        <w:t xml:space="preserve"> for the foreign language of the foreign professional qualification;</w:t>
      </w:r>
    </w:p>
    <w:p w:rsidR="00EE01F4" w:rsidRPr="00965DFB" w:rsidRDefault="00EE01F4" w:rsidP="00EE01F4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EE01F4" w:rsidRPr="00965DFB" w:rsidRDefault="00EE01F4" w:rsidP="00EE01F4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sz w:val="24"/>
          <w:szCs w:val="24"/>
        </w:rPr>
        <w:t xml:space="preserve">The copies of the official documents in the Republic of Croatia are </w:t>
      </w:r>
      <w:r w:rsidRPr="00965DFB">
        <w:rPr>
          <w:rFonts w:ascii="Times New Roman" w:hAnsi="Times New Roman" w:cs="Times New Roman"/>
          <w:b/>
          <w:sz w:val="24"/>
          <w:szCs w:val="24"/>
        </w:rPr>
        <w:t>certified by a notary public</w:t>
      </w:r>
      <w:r w:rsidRPr="00965DFB">
        <w:rPr>
          <w:rFonts w:ascii="Times New Roman" w:hAnsi="Times New Roman" w:cs="Times New Roman"/>
          <w:sz w:val="24"/>
          <w:szCs w:val="24"/>
        </w:rPr>
        <w:t>;</w:t>
      </w:r>
    </w:p>
    <w:p w:rsidR="00EE01F4" w:rsidRPr="00965DFB" w:rsidRDefault="00EE01F4" w:rsidP="00EE01F4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EE01F4" w:rsidRPr="00965DFB" w:rsidRDefault="00EE01F4" w:rsidP="00EE01F4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sz w:val="24"/>
          <w:szCs w:val="24"/>
        </w:rPr>
        <w:t xml:space="preserve">The copies of </w:t>
      </w:r>
      <w:r w:rsidR="00D95F50">
        <w:rPr>
          <w:rFonts w:ascii="Times New Roman" w:hAnsi="Times New Roman" w:cs="Times New Roman"/>
          <w:sz w:val="24"/>
          <w:szCs w:val="24"/>
        </w:rPr>
        <w:t xml:space="preserve">the </w:t>
      </w:r>
      <w:r w:rsidRPr="00965DFB">
        <w:rPr>
          <w:rFonts w:ascii="Times New Roman" w:hAnsi="Times New Roman" w:cs="Times New Roman"/>
          <w:sz w:val="24"/>
          <w:szCs w:val="24"/>
        </w:rPr>
        <w:t xml:space="preserve">official documents </w:t>
      </w:r>
      <w:r w:rsidRPr="00965DFB">
        <w:rPr>
          <w:rFonts w:ascii="Times New Roman" w:hAnsi="Times New Roman" w:cs="Times New Roman"/>
          <w:b/>
          <w:sz w:val="24"/>
          <w:szCs w:val="24"/>
        </w:rPr>
        <w:t>can also be certified abroad</w:t>
      </w:r>
      <w:r w:rsidRPr="00965DFB">
        <w:rPr>
          <w:rFonts w:ascii="Times New Roman" w:hAnsi="Times New Roman" w:cs="Times New Roman"/>
          <w:sz w:val="24"/>
          <w:szCs w:val="24"/>
        </w:rPr>
        <w:t xml:space="preserve">; </w:t>
      </w:r>
    </w:p>
    <w:p w:rsidR="00EE01F4" w:rsidRPr="00965DFB" w:rsidRDefault="00EE01F4" w:rsidP="00EE01F4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EE01F4" w:rsidRPr="00965DFB" w:rsidRDefault="00EE01F4" w:rsidP="00EE01F4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 xml:space="preserve">If the application form is not complete, the applicant will be informed in writing about the necessary supplemental documents. </w:t>
      </w:r>
    </w:p>
    <w:p w:rsidR="00EE01F4" w:rsidRPr="00965DFB" w:rsidRDefault="00EE01F4" w:rsidP="00EE01F4">
      <w:pPr>
        <w:pStyle w:val="ListParagraph"/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200D1B" w:rsidRPr="00965DFB" w:rsidRDefault="00EE01F4" w:rsidP="00EE01F4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965DFB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After the application procedure, the Croatian Medical Chamber will return the originals and certified copies to the applicant, and will file only the uncertified copies enclosed with the application. </w:t>
      </w:r>
      <w:r w:rsidR="00200D1B" w:rsidRPr="00965DFB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</w:p>
    <w:p w:rsidR="00200D1B" w:rsidRPr="00965DFB" w:rsidRDefault="00200D1B" w:rsidP="00200D1B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:rsidR="00200D1B" w:rsidRPr="00965DFB" w:rsidRDefault="00200D1B" w:rsidP="00200D1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00D1B" w:rsidRPr="00965DFB" w:rsidRDefault="00EE01F4" w:rsidP="00200D1B">
      <w:pPr>
        <w:spacing w:after="0" w:line="240" w:lineRule="auto"/>
        <w:jc w:val="both"/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</w:pP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The following documents must be enclosed with the application</w:t>
      </w:r>
      <w:r w:rsidR="00200D1B"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:</w:t>
      </w:r>
    </w:p>
    <w:p w:rsidR="00841C27" w:rsidRPr="00965DFB" w:rsidRDefault="00841C27" w:rsidP="00043BA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41C27" w:rsidRPr="00965DFB" w:rsidRDefault="00440A8D" w:rsidP="00043BAA">
      <w:pPr>
        <w:pStyle w:val="ListParagraph"/>
        <w:numPr>
          <w:ilvl w:val="0"/>
          <w:numId w:val="1"/>
        </w:numPr>
        <w:spacing w:after="0" w:line="240" w:lineRule="auto"/>
        <w:ind w:left="360"/>
        <w:jc w:val="both"/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</w:pP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Evidence of nationality</w:t>
      </w:r>
      <w:r w:rsidR="00841C27"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 </w:t>
      </w:r>
    </w:p>
    <w:p w:rsidR="00841C27" w:rsidRPr="00965DFB" w:rsidRDefault="00EE01F4" w:rsidP="00EE01F4">
      <w:pPr>
        <w:pStyle w:val="ListParagraph"/>
        <w:numPr>
          <w:ilvl w:val="0"/>
          <w:numId w:val="2"/>
        </w:numPr>
        <w:spacing w:after="0" w:line="240" w:lineRule="auto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>Certificate of citizenship or other document proving citizenship or copy of a passport</w:t>
      </w:r>
    </w:p>
    <w:p w:rsidR="00841C27" w:rsidRPr="00965DFB" w:rsidRDefault="00841C27" w:rsidP="00043BAA">
      <w:pPr>
        <w:pStyle w:val="ListParagraph"/>
        <w:spacing w:after="0" w:line="240" w:lineRule="auto"/>
        <w:ind w:left="708"/>
        <w:jc w:val="both"/>
        <w:rPr>
          <w:rFonts w:ascii="Times New Roman" w:hAnsi="Times New Roman" w:cs="Times New Roman"/>
          <w:sz w:val="24"/>
          <w:szCs w:val="24"/>
        </w:rPr>
      </w:pPr>
    </w:p>
    <w:p w:rsidR="003172E9" w:rsidRPr="00965DFB" w:rsidRDefault="00440A8D" w:rsidP="00043BAA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color w:val="2F5496" w:themeColor="accent5" w:themeShade="BF"/>
          <w:sz w:val="24"/>
          <w:szCs w:val="24"/>
        </w:rPr>
      </w:pP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Evidence of previously completed education </w:t>
      </w:r>
      <w:r w:rsidR="003172E9" w:rsidRPr="00965DFB"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 xml:space="preserve"> </w:t>
      </w:r>
    </w:p>
    <w:p w:rsidR="003172E9" w:rsidRPr="00965DFB" w:rsidRDefault="00440A8D" w:rsidP="00043BAA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>Certificate of the Secondary School Leaving Exam</w:t>
      </w:r>
      <w:r w:rsidR="00D95F50">
        <w:rPr>
          <w:rFonts w:ascii="Times New Roman" w:hAnsi="Times New Roman" w:cs="Times New Roman"/>
          <w:b/>
          <w:sz w:val="24"/>
          <w:szCs w:val="24"/>
        </w:rPr>
        <w:t>ination</w:t>
      </w:r>
      <w:r w:rsidR="00222C84" w:rsidRPr="00965DFB">
        <w:rPr>
          <w:rFonts w:ascii="Times New Roman" w:hAnsi="Times New Roman" w:cs="Times New Roman"/>
          <w:b/>
          <w:sz w:val="24"/>
          <w:szCs w:val="24"/>
        </w:rPr>
        <w:t>.</w:t>
      </w:r>
      <w:r w:rsidRPr="00965DF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965DFB">
        <w:rPr>
          <w:rFonts w:ascii="Times New Roman" w:hAnsi="Times New Roman" w:cs="Times New Roman"/>
          <w:sz w:val="24"/>
          <w:szCs w:val="24"/>
        </w:rPr>
        <w:t xml:space="preserve">This evidence </w:t>
      </w:r>
      <w:r w:rsidRPr="00965DFB">
        <w:rPr>
          <w:rFonts w:ascii="Times New Roman" w:hAnsi="Times New Roman" w:cs="Times New Roman"/>
          <w:b/>
          <w:sz w:val="24"/>
          <w:szCs w:val="24"/>
        </w:rPr>
        <w:t>is not necessary</w:t>
      </w:r>
      <w:r w:rsidRPr="00965DFB">
        <w:rPr>
          <w:rFonts w:ascii="Times New Roman" w:hAnsi="Times New Roman" w:cs="Times New Roman"/>
          <w:sz w:val="24"/>
          <w:szCs w:val="24"/>
        </w:rPr>
        <w:t xml:space="preserve"> if </w:t>
      </w:r>
      <w:r w:rsidR="004C0E18" w:rsidRPr="00965DFB">
        <w:rPr>
          <w:rFonts w:ascii="Times New Roman" w:hAnsi="Times New Roman" w:cs="Times New Roman"/>
          <w:sz w:val="24"/>
          <w:szCs w:val="24"/>
        </w:rPr>
        <w:t xml:space="preserve">the </w:t>
      </w:r>
      <w:r w:rsidRPr="00965DFB">
        <w:rPr>
          <w:rFonts w:ascii="Times New Roman" w:hAnsi="Times New Roman" w:cs="Times New Roman"/>
          <w:sz w:val="24"/>
          <w:szCs w:val="24"/>
        </w:rPr>
        <w:t>conditions for the enrolment in the institution of higher education</w:t>
      </w:r>
      <w:r w:rsidR="004C0E18" w:rsidRPr="00965DFB">
        <w:rPr>
          <w:rFonts w:ascii="Times New Roman" w:hAnsi="Times New Roman" w:cs="Times New Roman"/>
          <w:sz w:val="24"/>
          <w:szCs w:val="24"/>
        </w:rPr>
        <w:t xml:space="preserve"> are specified in the diploma supplement</w:t>
      </w:r>
      <w:r w:rsidR="00200D1B" w:rsidRPr="00965DFB">
        <w:rPr>
          <w:rFonts w:ascii="Times New Roman" w:hAnsi="Times New Roman" w:cs="Times New Roman"/>
          <w:sz w:val="24"/>
          <w:szCs w:val="24"/>
        </w:rPr>
        <w:t>.</w:t>
      </w:r>
    </w:p>
    <w:p w:rsidR="003172E9" w:rsidRPr="00965DFB" w:rsidRDefault="003172E9" w:rsidP="00043BAA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1061AC" w:rsidRPr="00965DFB" w:rsidRDefault="00EE01F4" w:rsidP="00043BAA">
      <w:pPr>
        <w:pStyle w:val="ListParagraph"/>
        <w:numPr>
          <w:ilvl w:val="0"/>
          <w:numId w:val="1"/>
        </w:numPr>
        <w:spacing w:after="0" w:line="240" w:lineRule="auto"/>
        <w:ind w:left="360"/>
        <w:jc w:val="both"/>
        <w:rPr>
          <w:rFonts w:ascii="Times New Roman" w:hAnsi="Times New Roman" w:cs="Times New Roman"/>
          <w:color w:val="2F5496" w:themeColor="accent5" w:themeShade="BF"/>
          <w:sz w:val="24"/>
          <w:szCs w:val="24"/>
        </w:rPr>
      </w:pP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Evidence of formal qualification </w:t>
      </w:r>
      <w:r w:rsidRPr="00D95F50"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>or other evidence of completed formal education</w:t>
      </w:r>
    </w:p>
    <w:p w:rsidR="001061AC" w:rsidRPr="00965DFB" w:rsidRDefault="00440A8D" w:rsidP="00043BAA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>D</w:t>
      </w:r>
      <w:r w:rsidR="00EE01F4" w:rsidRPr="00965DFB">
        <w:rPr>
          <w:rFonts w:ascii="Times New Roman" w:hAnsi="Times New Roman" w:cs="Times New Roman"/>
          <w:b/>
          <w:sz w:val="24"/>
          <w:szCs w:val="24"/>
        </w:rPr>
        <w:t>iploma of a foreign higher education institution (school of medicine)</w:t>
      </w:r>
    </w:p>
    <w:p w:rsidR="003172E9" w:rsidRPr="00965DFB" w:rsidRDefault="003172E9" w:rsidP="00043BAA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3172E9" w:rsidRPr="00965DFB" w:rsidRDefault="00440A8D" w:rsidP="00043BAA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 xml:space="preserve">Diploma supplement or other document, i.e. documents </w:t>
      </w:r>
      <w:r w:rsidRPr="00965DFB">
        <w:rPr>
          <w:rFonts w:ascii="Times New Roman" w:hAnsi="Times New Roman" w:cs="Times New Roman"/>
          <w:sz w:val="24"/>
          <w:szCs w:val="24"/>
        </w:rPr>
        <w:t>specifying</w:t>
      </w:r>
      <w:r w:rsidR="003172E9" w:rsidRPr="00965DFB">
        <w:rPr>
          <w:rFonts w:ascii="Times New Roman" w:hAnsi="Times New Roman" w:cs="Times New Roman"/>
          <w:sz w:val="24"/>
          <w:szCs w:val="24"/>
        </w:rPr>
        <w:t>:</w:t>
      </w:r>
      <w:r w:rsidRPr="00965DFB">
        <w:rPr>
          <w:rFonts w:ascii="Times New Roman" w:hAnsi="Times New Roman" w:cs="Times New Roman"/>
          <w:sz w:val="24"/>
          <w:szCs w:val="24"/>
        </w:rPr>
        <w:t xml:space="preserve"> official name and duration of the study programme, enrolment conditions, year of enrolment, all courses presc</w:t>
      </w:r>
      <w:r w:rsidR="004C0E18" w:rsidRPr="00965DFB">
        <w:rPr>
          <w:rFonts w:ascii="Times New Roman" w:hAnsi="Times New Roman" w:cs="Times New Roman"/>
          <w:sz w:val="24"/>
          <w:szCs w:val="24"/>
        </w:rPr>
        <w:t>ribed by the programme of study</w:t>
      </w:r>
      <w:r w:rsidRPr="00965DFB">
        <w:rPr>
          <w:rFonts w:ascii="Times New Roman" w:hAnsi="Times New Roman" w:cs="Times New Roman"/>
          <w:sz w:val="24"/>
          <w:szCs w:val="24"/>
        </w:rPr>
        <w:t xml:space="preserve"> upon which completion the applicant obtained the higher education qualification and the academic title of a doctor of medicine in the state of qualification</w:t>
      </w:r>
      <w:r w:rsidR="003172E9" w:rsidRPr="00965DFB">
        <w:rPr>
          <w:rFonts w:ascii="Times New Roman" w:hAnsi="Times New Roman" w:cs="Times New Roman"/>
          <w:sz w:val="24"/>
          <w:szCs w:val="24"/>
        </w:rPr>
        <w:t xml:space="preserve">, </w:t>
      </w:r>
      <w:r w:rsidRPr="00965DFB">
        <w:rPr>
          <w:rFonts w:ascii="Times New Roman" w:hAnsi="Times New Roman" w:cs="Times New Roman"/>
          <w:sz w:val="24"/>
          <w:szCs w:val="24"/>
        </w:rPr>
        <w:t>total number of hours for each course, and the transcript of records certifying that all prescribed examinations have been passed (including grades).</w:t>
      </w:r>
    </w:p>
    <w:p w:rsidR="003172E9" w:rsidRPr="00965DFB" w:rsidRDefault="003172E9" w:rsidP="00043BAA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3172E9" w:rsidRPr="00965DFB" w:rsidRDefault="00134FE9" w:rsidP="00043BAA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lastRenderedPageBreak/>
        <w:t xml:space="preserve">Complete curriculum </w:t>
      </w:r>
      <w:r w:rsidRPr="00965DFB">
        <w:rPr>
          <w:rFonts w:ascii="Times New Roman" w:hAnsi="Times New Roman" w:cs="Times New Roman"/>
          <w:sz w:val="24"/>
          <w:szCs w:val="24"/>
        </w:rPr>
        <w:t>of the foreign</w:t>
      </w:r>
      <w:r w:rsidRPr="00965DF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965DFB">
        <w:rPr>
          <w:rFonts w:ascii="Times New Roman" w:hAnsi="Times New Roman" w:cs="Times New Roman"/>
          <w:sz w:val="24"/>
          <w:szCs w:val="24"/>
        </w:rPr>
        <w:t xml:space="preserve">higher education institution (school of medicine), certified by the higher education institution specifying that such curriculum was applicable to the applicant requesting the recognition of </w:t>
      </w:r>
      <w:r w:rsidR="004C0E18" w:rsidRPr="00965DFB">
        <w:rPr>
          <w:rFonts w:ascii="Times New Roman" w:hAnsi="Times New Roman" w:cs="Times New Roman"/>
          <w:sz w:val="24"/>
          <w:szCs w:val="24"/>
        </w:rPr>
        <w:t xml:space="preserve">the </w:t>
      </w:r>
      <w:r w:rsidRPr="00965DFB">
        <w:rPr>
          <w:rFonts w:ascii="Times New Roman" w:hAnsi="Times New Roman" w:cs="Times New Roman"/>
          <w:sz w:val="24"/>
          <w:szCs w:val="24"/>
        </w:rPr>
        <w:t xml:space="preserve">foreign professional qualification and that such curriculum was the basis for obtaining the higher education qualification of a doctor of medicine. </w:t>
      </w:r>
    </w:p>
    <w:p w:rsidR="004C0E18" w:rsidRPr="00965DFB" w:rsidRDefault="004C0E18" w:rsidP="004C0E18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00D1B" w:rsidRPr="00965DFB" w:rsidRDefault="00EE01F4" w:rsidP="00200D1B">
      <w:pPr>
        <w:spacing w:line="240" w:lineRule="auto"/>
        <w:ind w:left="426"/>
        <w:jc w:val="both"/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</w:pP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Note</w:t>
      </w:r>
      <w:r w:rsidR="00200D1B"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:</w:t>
      </w:r>
      <w:r w:rsidR="003172E9"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 </w:t>
      </w:r>
    </w:p>
    <w:p w:rsidR="003172E9" w:rsidRPr="00965DFB" w:rsidRDefault="00134FE9" w:rsidP="00200D1B">
      <w:pPr>
        <w:pStyle w:val="ListParagraph"/>
        <w:numPr>
          <w:ilvl w:val="0"/>
          <w:numId w:val="8"/>
        </w:numPr>
        <w:spacing w:after="0" w:line="24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sz w:val="24"/>
          <w:szCs w:val="24"/>
        </w:rPr>
        <w:t xml:space="preserve">The applicants that </w:t>
      </w:r>
      <w:r w:rsidRPr="00965DFB">
        <w:rPr>
          <w:rFonts w:ascii="Times New Roman" w:hAnsi="Times New Roman" w:cs="Times New Roman"/>
          <w:b/>
          <w:sz w:val="24"/>
          <w:szCs w:val="24"/>
        </w:rPr>
        <w:t xml:space="preserve">during </w:t>
      </w:r>
      <w:r w:rsidR="00AB1A50" w:rsidRPr="00965DFB">
        <w:rPr>
          <w:rFonts w:ascii="Times New Roman" w:hAnsi="Times New Roman" w:cs="Times New Roman"/>
          <w:b/>
          <w:sz w:val="24"/>
          <w:szCs w:val="24"/>
        </w:rPr>
        <w:t>their study</w:t>
      </w:r>
      <w:r w:rsidR="00965DFB" w:rsidRPr="00965DFB">
        <w:rPr>
          <w:rFonts w:ascii="Times New Roman" w:hAnsi="Times New Roman" w:cs="Times New Roman"/>
          <w:b/>
          <w:sz w:val="24"/>
          <w:szCs w:val="24"/>
        </w:rPr>
        <w:t xml:space="preserve"> transferred</w:t>
      </w:r>
      <w:r w:rsidR="00AB1A50" w:rsidRPr="00965DFB">
        <w:rPr>
          <w:rFonts w:ascii="Times New Roman" w:hAnsi="Times New Roman" w:cs="Times New Roman"/>
          <w:b/>
          <w:sz w:val="24"/>
          <w:szCs w:val="24"/>
        </w:rPr>
        <w:t xml:space="preserve"> from one higher education institution to another</w:t>
      </w:r>
      <w:r w:rsidR="00AB1A50" w:rsidRPr="00965DFB">
        <w:rPr>
          <w:rFonts w:ascii="Times New Roman" w:hAnsi="Times New Roman" w:cs="Times New Roman"/>
          <w:sz w:val="24"/>
          <w:szCs w:val="24"/>
        </w:rPr>
        <w:t>, must also enclose the following documents with the application</w:t>
      </w:r>
      <w:r w:rsidR="003172E9" w:rsidRPr="00965DFB">
        <w:rPr>
          <w:rFonts w:ascii="Times New Roman" w:hAnsi="Times New Roman" w:cs="Times New Roman"/>
          <w:sz w:val="24"/>
          <w:szCs w:val="24"/>
        </w:rPr>
        <w:t>:</w:t>
      </w:r>
    </w:p>
    <w:p w:rsidR="003172E9" w:rsidRPr="00965DFB" w:rsidRDefault="00AB1A50" w:rsidP="004D7B35">
      <w:pPr>
        <w:pStyle w:val="ListParagraph"/>
        <w:numPr>
          <w:ilvl w:val="1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sz w:val="24"/>
          <w:szCs w:val="24"/>
        </w:rPr>
        <w:t xml:space="preserve">Copies </w:t>
      </w:r>
      <w:r w:rsidR="000D2B3C" w:rsidRPr="00965DFB">
        <w:rPr>
          <w:rFonts w:ascii="Times New Roman" w:hAnsi="Times New Roman" w:cs="Times New Roman"/>
          <w:sz w:val="24"/>
          <w:szCs w:val="24"/>
        </w:rPr>
        <w:t xml:space="preserve">of </w:t>
      </w:r>
      <w:r w:rsidR="000D2B3C" w:rsidRPr="00965DFB">
        <w:rPr>
          <w:rFonts w:ascii="Times New Roman" w:hAnsi="Times New Roman" w:cs="Times New Roman"/>
          <w:b/>
          <w:sz w:val="24"/>
          <w:szCs w:val="24"/>
        </w:rPr>
        <w:t>student’s transcript book</w:t>
      </w:r>
      <w:r w:rsidR="0080464D" w:rsidRPr="00965DFB">
        <w:rPr>
          <w:rFonts w:ascii="Times New Roman" w:hAnsi="Times New Roman" w:cs="Times New Roman"/>
          <w:b/>
          <w:sz w:val="24"/>
          <w:szCs w:val="24"/>
        </w:rPr>
        <w:t>let</w:t>
      </w:r>
      <w:r w:rsidR="0066671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D2B3C" w:rsidRPr="00965DFB">
        <w:rPr>
          <w:rFonts w:ascii="Times New Roman" w:hAnsi="Times New Roman" w:cs="Times New Roman"/>
          <w:sz w:val="24"/>
          <w:szCs w:val="24"/>
        </w:rPr>
        <w:t>from both higher education institutions</w:t>
      </w:r>
    </w:p>
    <w:p w:rsidR="003172E9" w:rsidRPr="00965DFB" w:rsidRDefault="00965DFB" w:rsidP="004D7B35">
      <w:pPr>
        <w:pStyle w:val="ListParagraph"/>
        <w:numPr>
          <w:ilvl w:val="1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 xml:space="preserve">Transfer </w:t>
      </w:r>
      <w:r w:rsidR="00D95F50">
        <w:rPr>
          <w:rFonts w:ascii="Times New Roman" w:hAnsi="Times New Roman" w:cs="Times New Roman"/>
          <w:b/>
          <w:sz w:val="24"/>
          <w:szCs w:val="24"/>
        </w:rPr>
        <w:t>r</w:t>
      </w:r>
      <w:r w:rsidRPr="00965DFB">
        <w:rPr>
          <w:rFonts w:ascii="Times New Roman" w:hAnsi="Times New Roman" w:cs="Times New Roman"/>
          <w:b/>
          <w:sz w:val="24"/>
          <w:szCs w:val="24"/>
        </w:rPr>
        <w:t xml:space="preserve">elease </w:t>
      </w:r>
      <w:r w:rsidR="00D95F50">
        <w:rPr>
          <w:rFonts w:ascii="Times New Roman" w:hAnsi="Times New Roman" w:cs="Times New Roman"/>
          <w:b/>
          <w:sz w:val="24"/>
          <w:szCs w:val="24"/>
        </w:rPr>
        <w:t>c</w:t>
      </w:r>
      <w:r w:rsidRPr="00965DFB">
        <w:rPr>
          <w:rFonts w:ascii="Times New Roman" w:hAnsi="Times New Roman" w:cs="Times New Roman"/>
          <w:b/>
          <w:sz w:val="24"/>
          <w:szCs w:val="24"/>
        </w:rPr>
        <w:t xml:space="preserve">ertificate </w:t>
      </w:r>
      <w:r w:rsidR="0080464D" w:rsidRPr="00965DF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D2B3C" w:rsidRPr="00965DFB">
        <w:rPr>
          <w:rFonts w:ascii="Times New Roman" w:hAnsi="Times New Roman" w:cs="Times New Roman"/>
          <w:sz w:val="24"/>
          <w:szCs w:val="24"/>
        </w:rPr>
        <w:t>from the higher education institution</w:t>
      </w:r>
      <w:r w:rsidR="000D2B3C" w:rsidRPr="00965DF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172E9" w:rsidRPr="00965DF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172E9" w:rsidRPr="00965DFB" w:rsidRDefault="000D2B3C" w:rsidP="004D7B35">
      <w:pPr>
        <w:pStyle w:val="ListParagraph"/>
        <w:numPr>
          <w:ilvl w:val="1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 xml:space="preserve">Document approving the transfer – enrolment </w:t>
      </w:r>
      <w:r w:rsidR="00666713">
        <w:rPr>
          <w:rFonts w:ascii="Times New Roman" w:hAnsi="Times New Roman" w:cs="Times New Roman"/>
          <w:sz w:val="24"/>
          <w:szCs w:val="24"/>
        </w:rPr>
        <w:t>in</w:t>
      </w:r>
      <w:r w:rsidRPr="00965DFB">
        <w:rPr>
          <w:rFonts w:ascii="Times New Roman" w:hAnsi="Times New Roman" w:cs="Times New Roman"/>
          <w:sz w:val="24"/>
          <w:szCs w:val="24"/>
        </w:rPr>
        <w:t xml:space="preserve"> the other higher education institution</w:t>
      </w:r>
      <w:r w:rsidR="00200D1B" w:rsidRPr="00965DFB">
        <w:rPr>
          <w:rFonts w:ascii="Times New Roman" w:hAnsi="Times New Roman" w:cs="Times New Roman"/>
          <w:sz w:val="24"/>
          <w:szCs w:val="24"/>
        </w:rPr>
        <w:t>.</w:t>
      </w:r>
    </w:p>
    <w:p w:rsidR="003172E9" w:rsidRPr="00965DFB" w:rsidRDefault="003172E9" w:rsidP="00043BAA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172E9" w:rsidRPr="00965DFB" w:rsidRDefault="00AB1A50" w:rsidP="00043BAA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</w:pP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Evidence of passed professional (state licence) examination </w:t>
      </w:r>
    </w:p>
    <w:p w:rsidR="003172E9" w:rsidRPr="00965DFB" w:rsidRDefault="000D2B3C" w:rsidP="00043BAA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>Plan and programme of internship</w:t>
      </w:r>
      <w:r w:rsidR="003172E9" w:rsidRPr="00965DFB">
        <w:rPr>
          <w:rFonts w:ascii="Times New Roman" w:hAnsi="Times New Roman" w:cs="Times New Roman"/>
          <w:sz w:val="24"/>
          <w:szCs w:val="24"/>
        </w:rPr>
        <w:t xml:space="preserve"> </w:t>
      </w:r>
      <w:r w:rsidRPr="00965DFB">
        <w:rPr>
          <w:rFonts w:ascii="Times New Roman" w:hAnsi="Times New Roman" w:cs="Times New Roman"/>
          <w:sz w:val="24"/>
          <w:szCs w:val="24"/>
        </w:rPr>
        <w:t xml:space="preserve">(copy of internship booklet and/or the plan and programme issued by </w:t>
      </w:r>
      <w:r w:rsidR="003D3C95" w:rsidRPr="00965DFB">
        <w:rPr>
          <w:rFonts w:ascii="Times New Roman" w:hAnsi="Times New Roman" w:cs="Times New Roman"/>
          <w:sz w:val="24"/>
          <w:szCs w:val="24"/>
        </w:rPr>
        <w:t>a</w:t>
      </w:r>
      <w:r w:rsidRPr="00965DFB">
        <w:rPr>
          <w:rFonts w:ascii="Times New Roman" w:hAnsi="Times New Roman" w:cs="Times New Roman"/>
          <w:sz w:val="24"/>
          <w:szCs w:val="24"/>
        </w:rPr>
        <w:t xml:space="preserve"> </w:t>
      </w:r>
      <w:r w:rsidR="00D95F50">
        <w:rPr>
          <w:rFonts w:ascii="Times New Roman" w:hAnsi="Times New Roman" w:cs="Times New Roman"/>
          <w:sz w:val="24"/>
          <w:szCs w:val="24"/>
        </w:rPr>
        <w:t xml:space="preserve">foreign </w:t>
      </w:r>
      <w:r w:rsidRPr="00965DFB">
        <w:rPr>
          <w:rFonts w:ascii="Times New Roman" w:hAnsi="Times New Roman" w:cs="Times New Roman"/>
          <w:sz w:val="24"/>
          <w:szCs w:val="24"/>
        </w:rPr>
        <w:t>competent institution or the extract from a foreign official gazette valid for the applicant’s period of internship</w:t>
      </w:r>
      <w:r w:rsidR="00AD7C3E">
        <w:rPr>
          <w:rFonts w:ascii="Times New Roman" w:hAnsi="Times New Roman" w:cs="Times New Roman"/>
          <w:sz w:val="24"/>
          <w:szCs w:val="24"/>
        </w:rPr>
        <w:t>)</w:t>
      </w:r>
      <w:r w:rsidRPr="00965DF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172E9" w:rsidRPr="00965DFB" w:rsidRDefault="003172E9" w:rsidP="00043BAA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172E9" w:rsidRPr="00965DFB" w:rsidRDefault="000D2B3C" w:rsidP="00043BAA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 xml:space="preserve">Certificate of passed internship examination </w:t>
      </w:r>
    </w:p>
    <w:p w:rsidR="003172E9" w:rsidRPr="00965DFB" w:rsidRDefault="003172E9" w:rsidP="00043BAA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3172E9" w:rsidRPr="00965DFB" w:rsidRDefault="003172E9" w:rsidP="00043BAA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3172E9" w:rsidRPr="00965DFB" w:rsidRDefault="00AB1A50" w:rsidP="00043BAA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</w:pP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Evidence of professional qualification </w:t>
      </w:r>
      <w:r w:rsidR="003172E9"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 </w:t>
      </w:r>
    </w:p>
    <w:p w:rsidR="003172E9" w:rsidRPr="00965DFB" w:rsidRDefault="000D2B3C" w:rsidP="00043BAA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 xml:space="preserve">Plan and programme of </w:t>
      </w:r>
      <w:r w:rsidR="00EB0A1D" w:rsidRPr="00965DFB">
        <w:rPr>
          <w:rFonts w:ascii="Times New Roman" w:hAnsi="Times New Roman" w:cs="Times New Roman"/>
          <w:b/>
          <w:sz w:val="24"/>
          <w:szCs w:val="24"/>
        </w:rPr>
        <w:t xml:space="preserve">speciality training programme </w:t>
      </w:r>
      <w:r w:rsidR="003172E9" w:rsidRPr="00965DFB">
        <w:rPr>
          <w:rFonts w:ascii="Times New Roman" w:hAnsi="Times New Roman" w:cs="Times New Roman"/>
          <w:sz w:val="24"/>
          <w:szCs w:val="24"/>
        </w:rPr>
        <w:t>(</w:t>
      </w:r>
      <w:r w:rsidR="003D3C95" w:rsidRPr="00965DFB">
        <w:rPr>
          <w:rFonts w:ascii="Times New Roman" w:hAnsi="Times New Roman" w:cs="Times New Roman"/>
          <w:sz w:val="24"/>
          <w:szCs w:val="24"/>
        </w:rPr>
        <w:t xml:space="preserve">copy of </w:t>
      </w:r>
      <w:r w:rsidR="00EB0A1D" w:rsidRPr="00965DFB">
        <w:rPr>
          <w:rFonts w:ascii="Times New Roman" w:hAnsi="Times New Roman" w:cs="Times New Roman"/>
          <w:sz w:val="24"/>
          <w:szCs w:val="24"/>
        </w:rPr>
        <w:t xml:space="preserve">speciality training programme </w:t>
      </w:r>
      <w:r w:rsidR="003D3C95" w:rsidRPr="00965DFB">
        <w:rPr>
          <w:rFonts w:ascii="Times New Roman" w:hAnsi="Times New Roman" w:cs="Times New Roman"/>
          <w:sz w:val="24"/>
          <w:szCs w:val="24"/>
        </w:rPr>
        <w:t xml:space="preserve">attendance </w:t>
      </w:r>
      <w:r w:rsidR="00891B1C" w:rsidRPr="00965DFB">
        <w:rPr>
          <w:rFonts w:ascii="Times New Roman" w:hAnsi="Times New Roman" w:cs="Times New Roman"/>
          <w:sz w:val="24"/>
          <w:szCs w:val="24"/>
        </w:rPr>
        <w:t>records</w:t>
      </w:r>
      <w:r w:rsidR="003D3C95" w:rsidRPr="00965DFB">
        <w:rPr>
          <w:rFonts w:ascii="Times New Roman" w:hAnsi="Times New Roman" w:cs="Times New Roman"/>
          <w:sz w:val="24"/>
          <w:szCs w:val="24"/>
        </w:rPr>
        <w:t xml:space="preserve"> and/or plan and programme issued by a foreign competent institution or </w:t>
      </w:r>
      <w:r w:rsidR="00AF1770" w:rsidRPr="00965DFB">
        <w:rPr>
          <w:rFonts w:ascii="Times New Roman" w:hAnsi="Times New Roman" w:cs="Times New Roman"/>
          <w:sz w:val="24"/>
          <w:szCs w:val="24"/>
        </w:rPr>
        <w:t xml:space="preserve">an </w:t>
      </w:r>
      <w:r w:rsidR="003D3C95" w:rsidRPr="00965DFB">
        <w:rPr>
          <w:rFonts w:ascii="Times New Roman" w:hAnsi="Times New Roman" w:cs="Times New Roman"/>
          <w:sz w:val="24"/>
          <w:szCs w:val="24"/>
        </w:rPr>
        <w:t>ex</w:t>
      </w:r>
      <w:r w:rsidR="00AF1770" w:rsidRPr="00965DFB">
        <w:rPr>
          <w:rFonts w:ascii="Times New Roman" w:hAnsi="Times New Roman" w:cs="Times New Roman"/>
          <w:sz w:val="24"/>
          <w:szCs w:val="24"/>
        </w:rPr>
        <w:t>cerpt</w:t>
      </w:r>
      <w:r w:rsidR="003D3C95" w:rsidRPr="00965DFB">
        <w:rPr>
          <w:rFonts w:ascii="Times New Roman" w:hAnsi="Times New Roman" w:cs="Times New Roman"/>
          <w:sz w:val="24"/>
          <w:szCs w:val="24"/>
        </w:rPr>
        <w:t xml:space="preserve"> from a foreign official gazette vali</w:t>
      </w:r>
      <w:r w:rsidR="00EB0A1D" w:rsidRPr="00965DFB">
        <w:rPr>
          <w:rFonts w:ascii="Times New Roman" w:hAnsi="Times New Roman" w:cs="Times New Roman"/>
          <w:sz w:val="24"/>
          <w:szCs w:val="24"/>
        </w:rPr>
        <w:t>d for the applicant’s period of speciality training programme</w:t>
      </w:r>
      <w:r w:rsidR="003172E9" w:rsidRPr="00965DFB">
        <w:rPr>
          <w:rFonts w:ascii="Times New Roman" w:hAnsi="Times New Roman" w:cs="Times New Roman"/>
          <w:sz w:val="24"/>
          <w:szCs w:val="24"/>
        </w:rPr>
        <w:t>)</w:t>
      </w:r>
      <w:r w:rsidR="00EB0A1D" w:rsidRPr="00965DF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172E9" w:rsidRPr="00965DFB" w:rsidRDefault="003172E9" w:rsidP="00043BAA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E50A3" w:rsidRPr="00965DFB" w:rsidRDefault="003D3C95" w:rsidP="004E50A3">
      <w:pPr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>Certificate/decision/diploma of passed specialist examination</w:t>
      </w:r>
    </w:p>
    <w:p w:rsidR="003172E9" w:rsidRPr="00965DFB" w:rsidRDefault="003172E9" w:rsidP="00043BAA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3172E9" w:rsidRPr="00965DFB" w:rsidRDefault="003D3C95" w:rsidP="00043BAA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</w:pP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Evidence of professional training </w:t>
      </w:r>
      <w:r w:rsidR="003172E9"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 </w:t>
      </w:r>
    </w:p>
    <w:p w:rsidR="003172E9" w:rsidRPr="00965DFB" w:rsidRDefault="003D3C95" w:rsidP="00043BAA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 xml:space="preserve">Certificate of completed postgraduation study or professional training </w:t>
      </w:r>
      <w:r w:rsidR="003172E9" w:rsidRPr="00965DFB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3172E9" w:rsidRPr="00965DFB" w:rsidRDefault="003172E9" w:rsidP="00043BAA">
      <w:pPr>
        <w:pStyle w:val="ListParagraph"/>
        <w:spacing w:after="0" w:line="240" w:lineRule="auto"/>
        <w:ind w:left="1068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172E9" w:rsidRPr="00965DFB" w:rsidRDefault="003D3C95" w:rsidP="00043BAA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</w:pP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Evidence of professional experience </w:t>
      </w:r>
    </w:p>
    <w:p w:rsidR="003172E9" w:rsidRPr="00965DFB" w:rsidRDefault="003D3C95" w:rsidP="00043BAA">
      <w:pPr>
        <w:pStyle w:val="ListParagraph"/>
        <w:numPr>
          <w:ilvl w:val="1"/>
          <w:numId w:val="9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 xml:space="preserve">Employer’s certificate </w:t>
      </w:r>
      <w:r w:rsidRPr="00965DFB">
        <w:rPr>
          <w:rFonts w:ascii="Times New Roman" w:hAnsi="Times New Roman" w:cs="Times New Roman"/>
          <w:sz w:val="24"/>
          <w:szCs w:val="24"/>
        </w:rPr>
        <w:t>or the copy of</w:t>
      </w:r>
      <w:r w:rsidRPr="00965DFB">
        <w:rPr>
          <w:rFonts w:ascii="Times New Roman" w:hAnsi="Times New Roman" w:cs="Times New Roman"/>
          <w:b/>
          <w:sz w:val="24"/>
          <w:szCs w:val="24"/>
        </w:rPr>
        <w:t xml:space="preserve"> employment record card </w:t>
      </w:r>
    </w:p>
    <w:p w:rsidR="003172E9" w:rsidRPr="00965DFB" w:rsidRDefault="003172E9" w:rsidP="00043BAA">
      <w:pPr>
        <w:pStyle w:val="ListParagraph"/>
        <w:spacing w:after="0" w:line="240" w:lineRule="auto"/>
        <w:ind w:left="108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172E9" w:rsidRPr="00965DFB" w:rsidRDefault="003D3C95" w:rsidP="00043BAA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</w:pP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Certificate of knowledge and skills </w:t>
      </w:r>
    </w:p>
    <w:p w:rsidR="003172E9" w:rsidRPr="00965DFB" w:rsidRDefault="003D3C95" w:rsidP="00043BAA">
      <w:pPr>
        <w:pStyle w:val="ListParagraph"/>
        <w:numPr>
          <w:ilvl w:val="1"/>
          <w:numId w:val="9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 xml:space="preserve">Certificate of </w:t>
      </w:r>
      <w:r w:rsidR="00541105" w:rsidRPr="00965DFB">
        <w:rPr>
          <w:rFonts w:ascii="Times New Roman" w:hAnsi="Times New Roman" w:cs="Times New Roman"/>
          <w:b/>
          <w:sz w:val="24"/>
          <w:szCs w:val="24"/>
        </w:rPr>
        <w:t xml:space="preserve">acquiring knowledge and skills within the relevant professional qualification </w:t>
      </w:r>
    </w:p>
    <w:p w:rsidR="003172E9" w:rsidRPr="00965DFB" w:rsidRDefault="003172E9" w:rsidP="00043BAA">
      <w:pPr>
        <w:pStyle w:val="ListParagraph"/>
        <w:spacing w:after="0" w:line="240" w:lineRule="auto"/>
        <w:ind w:left="108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172E9" w:rsidRPr="00965DFB" w:rsidRDefault="003172E9" w:rsidP="00043BAA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</w:pP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O</w:t>
      </w:r>
      <w:r w:rsidR="00EE01F4"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ther documents</w:t>
      </w:r>
    </w:p>
    <w:p w:rsidR="003172E9" w:rsidRPr="00965DFB" w:rsidRDefault="00541105" w:rsidP="00043BAA">
      <w:pPr>
        <w:pStyle w:val="ListParagraph"/>
        <w:numPr>
          <w:ilvl w:val="1"/>
          <w:numId w:val="9"/>
        </w:num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 xml:space="preserve">Evidence of membership in a foreign medical chamber </w:t>
      </w:r>
    </w:p>
    <w:p w:rsidR="003172E9" w:rsidRPr="00965DFB" w:rsidRDefault="003172E9" w:rsidP="00043BAA">
      <w:pPr>
        <w:pStyle w:val="ListParagraph"/>
        <w:spacing w:after="0" w:line="240" w:lineRule="auto"/>
        <w:ind w:left="1080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4E50A3" w:rsidRPr="00965DFB" w:rsidRDefault="00EE01F4" w:rsidP="004E50A3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 xml:space="preserve">Certificate of marriage or a decision issued by a competent institution </w:t>
      </w:r>
      <w:r w:rsidRPr="00965DFB">
        <w:rPr>
          <w:rFonts w:ascii="Times New Roman" w:hAnsi="Times New Roman" w:cs="Times New Roman"/>
          <w:sz w:val="24"/>
          <w:szCs w:val="24"/>
        </w:rPr>
        <w:t>for the applicants that have changed their name and/or surname</w:t>
      </w:r>
    </w:p>
    <w:p w:rsidR="004E50A3" w:rsidRPr="00965DFB" w:rsidRDefault="004E50A3" w:rsidP="004E50A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172E9" w:rsidRPr="00965DFB" w:rsidRDefault="00541105" w:rsidP="00043BAA">
      <w:pPr>
        <w:pStyle w:val="ListParagraph"/>
        <w:numPr>
          <w:ilvl w:val="1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 xml:space="preserve">Decisions by the Agency for Science and Higher Education of the Republic of Croatia </w:t>
      </w:r>
      <w:r w:rsidR="006F6C15" w:rsidRPr="00965DFB">
        <w:rPr>
          <w:rFonts w:ascii="Times New Roman" w:hAnsi="Times New Roman" w:cs="Times New Roman"/>
          <w:sz w:val="24"/>
          <w:szCs w:val="24"/>
        </w:rPr>
        <w:t>about</w:t>
      </w:r>
      <w:r w:rsidR="00BD5BEF" w:rsidRPr="00965DFB">
        <w:rPr>
          <w:rFonts w:ascii="Times New Roman" w:hAnsi="Times New Roman" w:cs="Times New Roman"/>
          <w:sz w:val="24"/>
          <w:szCs w:val="24"/>
        </w:rPr>
        <w:t xml:space="preserve"> the recognition of a foreign higher education qualification of a</w:t>
      </w:r>
      <w:r w:rsidR="003172E9" w:rsidRPr="00965DFB">
        <w:rPr>
          <w:rFonts w:ascii="Times New Roman" w:hAnsi="Times New Roman" w:cs="Times New Roman"/>
          <w:sz w:val="24"/>
          <w:szCs w:val="24"/>
        </w:rPr>
        <w:t xml:space="preserve"> </w:t>
      </w:r>
      <w:r w:rsidR="003172E9" w:rsidRPr="00965DFB">
        <w:rPr>
          <w:rFonts w:ascii="Times New Roman" w:hAnsi="Times New Roman" w:cs="Times New Roman"/>
          <w:i/>
          <w:sz w:val="24"/>
          <w:szCs w:val="24"/>
        </w:rPr>
        <w:t>do</w:t>
      </w:r>
      <w:r w:rsidR="00BD5BEF" w:rsidRPr="00965DFB">
        <w:rPr>
          <w:rFonts w:ascii="Times New Roman" w:hAnsi="Times New Roman" w:cs="Times New Roman"/>
          <w:i/>
          <w:sz w:val="24"/>
          <w:szCs w:val="24"/>
        </w:rPr>
        <w:t>c</w:t>
      </w:r>
      <w:r w:rsidR="003172E9" w:rsidRPr="00965DFB">
        <w:rPr>
          <w:rFonts w:ascii="Times New Roman" w:hAnsi="Times New Roman" w:cs="Times New Roman"/>
          <w:i/>
          <w:sz w:val="24"/>
          <w:szCs w:val="24"/>
        </w:rPr>
        <w:t xml:space="preserve">tor </w:t>
      </w:r>
      <w:r w:rsidR="006F6C15" w:rsidRPr="00965DFB">
        <w:rPr>
          <w:rFonts w:ascii="Times New Roman" w:hAnsi="Times New Roman" w:cs="Times New Roman"/>
          <w:i/>
          <w:sz w:val="24"/>
          <w:szCs w:val="24"/>
        </w:rPr>
        <w:t xml:space="preserve">of </w:t>
      </w:r>
      <w:r w:rsidR="003172E9" w:rsidRPr="00965DFB">
        <w:rPr>
          <w:rFonts w:ascii="Times New Roman" w:hAnsi="Times New Roman" w:cs="Times New Roman"/>
          <w:i/>
          <w:sz w:val="24"/>
          <w:szCs w:val="24"/>
        </w:rPr>
        <w:t xml:space="preserve">medicine </w:t>
      </w:r>
      <w:r w:rsidR="00BD5BEF" w:rsidRPr="00965DFB">
        <w:rPr>
          <w:rFonts w:ascii="Times New Roman" w:hAnsi="Times New Roman" w:cs="Times New Roman"/>
          <w:sz w:val="24"/>
          <w:szCs w:val="24"/>
        </w:rPr>
        <w:t>issued by</w:t>
      </w:r>
      <w:r w:rsidR="00BD5BEF" w:rsidRPr="00965DFB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3172E9" w:rsidRPr="00965DFB">
        <w:rPr>
          <w:rFonts w:ascii="Times New Roman" w:hAnsi="Times New Roman" w:cs="Times New Roman"/>
          <w:sz w:val="24"/>
          <w:szCs w:val="24"/>
        </w:rPr>
        <w:t>30</w:t>
      </w:r>
      <w:r w:rsidR="00BD5BEF" w:rsidRPr="00965DFB">
        <w:rPr>
          <w:rFonts w:ascii="Times New Roman" w:hAnsi="Times New Roman" w:cs="Times New Roman"/>
          <w:sz w:val="24"/>
          <w:szCs w:val="24"/>
        </w:rPr>
        <w:t xml:space="preserve"> June</w:t>
      </w:r>
      <w:r w:rsidR="003172E9" w:rsidRPr="00965DFB">
        <w:rPr>
          <w:rFonts w:ascii="Times New Roman" w:hAnsi="Times New Roman" w:cs="Times New Roman"/>
          <w:sz w:val="24"/>
          <w:szCs w:val="24"/>
        </w:rPr>
        <w:t xml:space="preserve"> 2013</w:t>
      </w:r>
      <w:r w:rsidR="00BD5BEF" w:rsidRPr="00965DFB">
        <w:rPr>
          <w:rFonts w:ascii="Times New Roman" w:hAnsi="Times New Roman" w:cs="Times New Roman"/>
          <w:sz w:val="24"/>
          <w:szCs w:val="24"/>
        </w:rPr>
        <w:t xml:space="preserve">, if available to the applicant </w:t>
      </w:r>
    </w:p>
    <w:p w:rsidR="004E50A3" w:rsidRPr="00965DFB" w:rsidRDefault="004E50A3" w:rsidP="004E50A3">
      <w:pPr>
        <w:pStyle w:val="ListParagraph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:rsidR="004E50A3" w:rsidRPr="00965DFB" w:rsidRDefault="00EE01F4" w:rsidP="004E50A3">
      <w:pPr>
        <w:pStyle w:val="ListParagraph"/>
        <w:numPr>
          <w:ilvl w:val="1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b/>
          <w:color w:val="FF0000"/>
          <w:sz w:val="24"/>
          <w:szCs w:val="24"/>
        </w:rPr>
        <w:t>Power of attorney</w:t>
      </w:r>
      <w:r w:rsidR="00247F97" w:rsidRPr="00965DFB">
        <w:rPr>
          <w:rFonts w:ascii="Times New Roman" w:hAnsi="Times New Roman" w:cs="Times New Roman"/>
          <w:color w:val="FF0000"/>
          <w:sz w:val="24"/>
          <w:szCs w:val="24"/>
        </w:rPr>
        <w:t>,</w:t>
      </w:r>
      <w:r w:rsidRPr="00965DFB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  <w:r w:rsidRPr="00965DFB">
        <w:rPr>
          <w:rFonts w:ascii="Times New Roman" w:hAnsi="Times New Roman" w:cs="Times New Roman"/>
          <w:color w:val="FF0000"/>
          <w:sz w:val="24"/>
          <w:szCs w:val="24"/>
        </w:rPr>
        <w:t xml:space="preserve">certified by a notary public, </w:t>
      </w:r>
      <w:r w:rsidRPr="00965DFB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on the appointment of a representative for </w:t>
      </w:r>
      <w:r w:rsidR="00D95F50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the </w:t>
      </w:r>
      <w:r w:rsidRPr="00965DFB">
        <w:rPr>
          <w:rFonts w:ascii="Times New Roman" w:hAnsi="Times New Roman" w:cs="Times New Roman"/>
          <w:b/>
          <w:color w:val="FF0000"/>
          <w:sz w:val="24"/>
          <w:szCs w:val="24"/>
        </w:rPr>
        <w:t>service of documents or for representation in the Republic of Croatia</w:t>
      </w:r>
      <w:r w:rsidRPr="00965DFB">
        <w:rPr>
          <w:rFonts w:ascii="Times New Roman" w:hAnsi="Times New Roman" w:cs="Times New Roman"/>
          <w:color w:val="FF0000"/>
          <w:sz w:val="24"/>
          <w:szCs w:val="24"/>
        </w:rPr>
        <w:t xml:space="preserve"> for the applicants having residence abroad (in line with Article 37 of the General Administrative Procedure Act – Official Gazette no. 47/09)</w:t>
      </w:r>
    </w:p>
    <w:p w:rsidR="003172E9" w:rsidRPr="00965DFB" w:rsidRDefault="003172E9" w:rsidP="00043BAA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3172E9" w:rsidRPr="00965DFB" w:rsidRDefault="00EE01F4" w:rsidP="00043BAA">
      <w:pPr>
        <w:pStyle w:val="ListParagraph"/>
        <w:numPr>
          <w:ilvl w:val="0"/>
          <w:numId w:val="1"/>
        </w:numPr>
        <w:spacing w:after="0" w:line="240" w:lineRule="auto"/>
        <w:ind w:left="360"/>
        <w:jc w:val="both"/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</w:pP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Evidence of </w:t>
      </w:r>
      <w:r w:rsidR="008038DD"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the </w:t>
      </w: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payment </w:t>
      </w:r>
      <w:r w:rsidR="00891B1C"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of the costs of the procedure for</w:t>
      </w: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 the recognition of foreign professional qualifications </w:t>
      </w:r>
      <w:r w:rsidR="00EF22F9"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to </w:t>
      </w: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the amount of 1,000.00 HRK</w:t>
      </w:r>
    </w:p>
    <w:p w:rsidR="003172E9" w:rsidRPr="00965DFB" w:rsidRDefault="00EE01F4" w:rsidP="00043BAA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i/>
          <w:color w:val="0070C0"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 xml:space="preserve">Copy of the proof of payment </w:t>
      </w:r>
      <w:r w:rsidRPr="00965DFB">
        <w:rPr>
          <w:rFonts w:ascii="Times New Roman" w:hAnsi="Times New Roman" w:cs="Times New Roman"/>
          <w:i/>
          <w:sz w:val="24"/>
          <w:szCs w:val="24"/>
        </w:rPr>
        <w:t xml:space="preserve">(see instructions for </w:t>
      </w:r>
      <w:r w:rsidR="008038DD" w:rsidRPr="00965DFB">
        <w:rPr>
          <w:rFonts w:ascii="Times New Roman" w:hAnsi="Times New Roman" w:cs="Times New Roman"/>
          <w:i/>
          <w:sz w:val="24"/>
          <w:szCs w:val="24"/>
        </w:rPr>
        <w:t xml:space="preserve">the </w:t>
      </w:r>
      <w:r w:rsidRPr="00965DFB">
        <w:rPr>
          <w:rFonts w:ascii="Times New Roman" w:hAnsi="Times New Roman" w:cs="Times New Roman"/>
          <w:i/>
          <w:sz w:val="24"/>
          <w:szCs w:val="24"/>
        </w:rPr>
        <w:t>payment of the costs of the procedure)</w:t>
      </w:r>
    </w:p>
    <w:p w:rsidR="003172E9" w:rsidRPr="00965DFB" w:rsidRDefault="003172E9" w:rsidP="00043BAA">
      <w:pPr>
        <w:pStyle w:val="ListParagraph"/>
        <w:spacing w:after="0" w:line="240" w:lineRule="auto"/>
        <w:jc w:val="both"/>
        <w:rPr>
          <w:rFonts w:ascii="Times New Roman" w:hAnsi="Times New Roman" w:cs="Times New Roman"/>
          <w:i/>
          <w:color w:val="0070C0"/>
          <w:sz w:val="24"/>
          <w:szCs w:val="24"/>
        </w:rPr>
      </w:pPr>
    </w:p>
    <w:p w:rsidR="003172E9" w:rsidRPr="00965DFB" w:rsidRDefault="00EE01F4" w:rsidP="00043BAA">
      <w:pPr>
        <w:pStyle w:val="ListParagraph"/>
        <w:numPr>
          <w:ilvl w:val="0"/>
          <w:numId w:val="1"/>
        </w:numPr>
        <w:spacing w:after="0" w:line="240" w:lineRule="auto"/>
        <w:ind w:left="36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Stamp duties of the Republic of Croatia </w:t>
      </w:r>
      <w:r w:rsidR="00EF22F9"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to </w:t>
      </w: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the amount of 70.00 HRK</w:t>
      </w:r>
      <w:r w:rsidR="003172E9"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 </w:t>
      </w:r>
      <w:r w:rsidRPr="00965DFB">
        <w:rPr>
          <w:rFonts w:ascii="Times New Roman" w:hAnsi="Times New Roman" w:cs="Times New Roman"/>
          <w:sz w:val="24"/>
          <w:szCs w:val="24"/>
        </w:rPr>
        <w:t xml:space="preserve">(please affix the duty stamps </w:t>
      </w:r>
      <w:r w:rsidR="00174D68" w:rsidRPr="00965DFB">
        <w:rPr>
          <w:rFonts w:ascii="Times New Roman" w:hAnsi="Times New Roman" w:cs="Times New Roman"/>
          <w:sz w:val="24"/>
          <w:szCs w:val="24"/>
        </w:rPr>
        <w:t>on</w:t>
      </w:r>
      <w:r w:rsidR="00EF22F9" w:rsidRPr="00965DFB">
        <w:rPr>
          <w:rFonts w:ascii="Times New Roman" w:hAnsi="Times New Roman" w:cs="Times New Roman"/>
          <w:sz w:val="24"/>
          <w:szCs w:val="24"/>
        </w:rPr>
        <w:t xml:space="preserve">to </w:t>
      </w:r>
      <w:r w:rsidRPr="00965DFB">
        <w:rPr>
          <w:rFonts w:ascii="Times New Roman" w:hAnsi="Times New Roman" w:cs="Times New Roman"/>
          <w:sz w:val="24"/>
          <w:szCs w:val="24"/>
        </w:rPr>
        <w:t>the application form, under your signature).</w:t>
      </w:r>
    </w:p>
    <w:p w:rsidR="003172E9" w:rsidRPr="00965DFB" w:rsidRDefault="00EE01F4" w:rsidP="00EE01F4">
      <w:pPr>
        <w:pStyle w:val="ListParagraph"/>
        <w:tabs>
          <w:tab w:val="left" w:pos="6600"/>
        </w:tabs>
        <w:spacing w:after="0" w:line="240" w:lineRule="auto"/>
        <w:ind w:left="360"/>
        <w:jc w:val="both"/>
        <w:rPr>
          <w:rFonts w:ascii="Times New Roman" w:hAnsi="Times New Roman" w:cs="Times New Roman"/>
          <w:b/>
          <w:i/>
          <w:color w:val="0070C0"/>
          <w:sz w:val="24"/>
          <w:szCs w:val="24"/>
        </w:rPr>
      </w:pPr>
      <w:r w:rsidRPr="00965DFB">
        <w:rPr>
          <w:rFonts w:ascii="Times New Roman" w:hAnsi="Times New Roman" w:cs="Times New Roman"/>
          <w:b/>
          <w:i/>
          <w:color w:val="0070C0"/>
          <w:sz w:val="24"/>
          <w:szCs w:val="24"/>
        </w:rPr>
        <w:tab/>
      </w:r>
    </w:p>
    <w:p w:rsidR="003172E9" w:rsidRPr="00965DFB" w:rsidRDefault="003172E9" w:rsidP="00043BA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23E9E" w:rsidRPr="00965DFB" w:rsidRDefault="00023E9E" w:rsidP="00043BAA">
      <w:pPr>
        <w:spacing w:line="240" w:lineRule="auto"/>
      </w:pPr>
    </w:p>
    <w:sectPr w:rsidR="00023E9E" w:rsidRPr="00965DF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4" type="#_x0000_t75" style="width:11.25pt;height:11.25pt" o:bullet="t">
        <v:imagedata r:id="rId1" o:title="msoE505"/>
      </v:shape>
    </w:pict>
  </w:numPicBullet>
  <w:abstractNum w:abstractNumId="0" w15:restartNumberingAfterBreak="0">
    <w:nsid w:val="0DEE1E20"/>
    <w:multiLevelType w:val="hybridMultilevel"/>
    <w:tmpl w:val="D9182FBC"/>
    <w:lvl w:ilvl="0" w:tplc="041A0009">
      <w:start w:val="1"/>
      <w:numFmt w:val="bullet"/>
      <w:lvlText w:val=""/>
      <w:lvlJc w:val="left"/>
      <w:pPr>
        <w:ind w:left="1146" w:hanging="360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EB55C21"/>
    <w:multiLevelType w:val="hybridMultilevel"/>
    <w:tmpl w:val="571677A0"/>
    <w:lvl w:ilvl="0" w:tplc="041A0009">
      <w:start w:val="1"/>
      <w:numFmt w:val="bullet"/>
      <w:lvlText w:val=""/>
      <w:lvlJc w:val="left"/>
      <w:pPr>
        <w:ind w:left="786" w:hanging="360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" w15:restartNumberingAfterBreak="0">
    <w:nsid w:val="11BC132C"/>
    <w:multiLevelType w:val="hybridMultilevel"/>
    <w:tmpl w:val="E30287F2"/>
    <w:lvl w:ilvl="0" w:tplc="041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66D0C17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07F07"/>
    <w:multiLevelType w:val="hybridMultilevel"/>
    <w:tmpl w:val="D296782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E2B16A1"/>
    <w:multiLevelType w:val="hybridMultilevel"/>
    <w:tmpl w:val="CCDCC168"/>
    <w:lvl w:ilvl="0" w:tplc="66D0C1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6453AF"/>
    <w:multiLevelType w:val="hybridMultilevel"/>
    <w:tmpl w:val="49C2024A"/>
    <w:lvl w:ilvl="0" w:tplc="66D0C1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DF380E"/>
    <w:multiLevelType w:val="hybridMultilevel"/>
    <w:tmpl w:val="BEB22BC6"/>
    <w:lvl w:ilvl="0" w:tplc="041A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7661F33"/>
    <w:multiLevelType w:val="hybridMultilevel"/>
    <w:tmpl w:val="4A0E5E3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5E7D98"/>
    <w:multiLevelType w:val="hybridMultilevel"/>
    <w:tmpl w:val="F574ED5C"/>
    <w:lvl w:ilvl="0" w:tplc="041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A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3DF52780"/>
    <w:multiLevelType w:val="hybridMultilevel"/>
    <w:tmpl w:val="0576F2E4"/>
    <w:lvl w:ilvl="0" w:tplc="66D0C17E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" w15:restartNumberingAfterBreak="0">
    <w:nsid w:val="3FC935C6"/>
    <w:multiLevelType w:val="hybridMultilevel"/>
    <w:tmpl w:val="1792C278"/>
    <w:lvl w:ilvl="0" w:tplc="66D0C1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2721A2"/>
    <w:multiLevelType w:val="hybridMultilevel"/>
    <w:tmpl w:val="EC2CD2F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783EDB"/>
    <w:multiLevelType w:val="hybridMultilevel"/>
    <w:tmpl w:val="26E6AD0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4A0FAD"/>
    <w:multiLevelType w:val="hybridMultilevel"/>
    <w:tmpl w:val="2B7EEED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837E0F"/>
    <w:multiLevelType w:val="hybridMultilevel"/>
    <w:tmpl w:val="520025FC"/>
    <w:lvl w:ilvl="0" w:tplc="041A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66D0C17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 w:tplc="041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4C62C24"/>
    <w:multiLevelType w:val="hybridMultilevel"/>
    <w:tmpl w:val="4B2650C8"/>
    <w:lvl w:ilvl="0" w:tplc="66D0C17E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7A6A0E8C"/>
    <w:multiLevelType w:val="hybridMultilevel"/>
    <w:tmpl w:val="537E66C6"/>
    <w:lvl w:ilvl="0" w:tplc="041A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897828"/>
    <w:multiLevelType w:val="hybridMultilevel"/>
    <w:tmpl w:val="15DE30DE"/>
    <w:lvl w:ilvl="0" w:tplc="66D0C1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8"/>
  </w:num>
  <w:num w:numId="3">
    <w:abstractNumId w:val="11"/>
  </w:num>
  <w:num w:numId="4">
    <w:abstractNumId w:val="7"/>
  </w:num>
  <w:num w:numId="5">
    <w:abstractNumId w:val="13"/>
  </w:num>
  <w:num w:numId="6">
    <w:abstractNumId w:val="12"/>
  </w:num>
  <w:num w:numId="7">
    <w:abstractNumId w:val="9"/>
  </w:num>
  <w:num w:numId="8">
    <w:abstractNumId w:val="2"/>
  </w:num>
  <w:num w:numId="9">
    <w:abstractNumId w:val="14"/>
  </w:num>
  <w:num w:numId="10">
    <w:abstractNumId w:val="6"/>
  </w:num>
  <w:num w:numId="11">
    <w:abstractNumId w:val="17"/>
  </w:num>
  <w:num w:numId="12">
    <w:abstractNumId w:val="10"/>
  </w:num>
  <w:num w:numId="13">
    <w:abstractNumId w:val="5"/>
  </w:num>
  <w:num w:numId="14">
    <w:abstractNumId w:val="4"/>
  </w:num>
  <w:num w:numId="15">
    <w:abstractNumId w:val="15"/>
  </w:num>
  <w:num w:numId="16">
    <w:abstractNumId w:val="3"/>
  </w:num>
  <w:num w:numId="17">
    <w:abstractNumId w:val="0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Q0NjMyMTc0MjC1MDFX0lEKTi0uzszPAykwqgUAmf/oMCwAAAA="/>
  </w:docVars>
  <w:rsids>
    <w:rsidRoot w:val="003172E9"/>
    <w:rsid w:val="00023E9E"/>
    <w:rsid w:val="00031870"/>
    <w:rsid w:val="00043BAA"/>
    <w:rsid w:val="000627D2"/>
    <w:rsid w:val="00072E59"/>
    <w:rsid w:val="000931C4"/>
    <w:rsid w:val="000D2B3C"/>
    <w:rsid w:val="001061AC"/>
    <w:rsid w:val="00134FE9"/>
    <w:rsid w:val="00145C82"/>
    <w:rsid w:val="00172131"/>
    <w:rsid w:val="00174D68"/>
    <w:rsid w:val="00200D1B"/>
    <w:rsid w:val="002047F9"/>
    <w:rsid w:val="00222C84"/>
    <w:rsid w:val="0023398A"/>
    <w:rsid w:val="00247F97"/>
    <w:rsid w:val="00291C1F"/>
    <w:rsid w:val="002C5503"/>
    <w:rsid w:val="002E5083"/>
    <w:rsid w:val="003172E9"/>
    <w:rsid w:val="00382D5F"/>
    <w:rsid w:val="003D3C95"/>
    <w:rsid w:val="00410E4B"/>
    <w:rsid w:val="0043009B"/>
    <w:rsid w:val="00440A8D"/>
    <w:rsid w:val="00493969"/>
    <w:rsid w:val="004A6B8A"/>
    <w:rsid w:val="004B5AC8"/>
    <w:rsid w:val="004C0E18"/>
    <w:rsid w:val="004D7B35"/>
    <w:rsid w:val="004E50A3"/>
    <w:rsid w:val="005261ED"/>
    <w:rsid w:val="00536998"/>
    <w:rsid w:val="00541105"/>
    <w:rsid w:val="005616DE"/>
    <w:rsid w:val="0059344C"/>
    <w:rsid w:val="00666713"/>
    <w:rsid w:val="00684E09"/>
    <w:rsid w:val="006F6C15"/>
    <w:rsid w:val="008038DD"/>
    <w:rsid w:val="0080464D"/>
    <w:rsid w:val="00806608"/>
    <w:rsid w:val="00841C27"/>
    <w:rsid w:val="00891B1C"/>
    <w:rsid w:val="00946DA9"/>
    <w:rsid w:val="009618A4"/>
    <w:rsid w:val="00965DFB"/>
    <w:rsid w:val="00AB1A50"/>
    <w:rsid w:val="00AD7C3E"/>
    <w:rsid w:val="00AF1770"/>
    <w:rsid w:val="00B075AB"/>
    <w:rsid w:val="00B84F40"/>
    <w:rsid w:val="00B93CD2"/>
    <w:rsid w:val="00BD5BEF"/>
    <w:rsid w:val="00BF1622"/>
    <w:rsid w:val="00C12242"/>
    <w:rsid w:val="00CE1C6D"/>
    <w:rsid w:val="00D43CAC"/>
    <w:rsid w:val="00D95F50"/>
    <w:rsid w:val="00DE063A"/>
    <w:rsid w:val="00E03310"/>
    <w:rsid w:val="00E30223"/>
    <w:rsid w:val="00EB0A1D"/>
    <w:rsid w:val="00EE01F4"/>
    <w:rsid w:val="00EF22F9"/>
    <w:rsid w:val="00F57780"/>
    <w:rsid w:val="00FF3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53EE136-EAA6-46AE-901F-EAFFE9AB16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72E9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72E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E01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01F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066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660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6608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66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6608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965DFB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75</Words>
  <Characters>442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rka Rogic</dc:creator>
  <cp:keywords/>
  <dc:description/>
  <cp:lastModifiedBy>Anamarija Guberović</cp:lastModifiedBy>
  <cp:revision>2</cp:revision>
  <cp:lastPrinted>2017-10-09T08:01:00Z</cp:lastPrinted>
  <dcterms:created xsi:type="dcterms:W3CDTF">2017-10-30T12:39:00Z</dcterms:created>
  <dcterms:modified xsi:type="dcterms:W3CDTF">2017-10-30T12:39:00Z</dcterms:modified>
</cp:coreProperties>
</file>